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6E00745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</w:t>
      </w:r>
      <w:r w:rsidR="00CF77E6">
        <w:rPr>
          <w:rFonts w:ascii="Monotype Corsiva" w:hAnsi="Monotype Corsiva"/>
          <w:sz w:val="40"/>
          <w:szCs w:val="40"/>
        </w:rPr>
        <w:t>Tuesday</w:t>
      </w:r>
      <w:r w:rsidRPr="001B168C">
        <w:rPr>
          <w:rFonts w:ascii="Monotype Corsiva" w:hAnsi="Monotype Corsiva"/>
          <w:sz w:val="40"/>
          <w:szCs w:val="40"/>
        </w:rPr>
        <w:t xml:space="preserve">, </w:t>
      </w:r>
      <w:r w:rsidR="00A76D60">
        <w:rPr>
          <w:rFonts w:ascii="Monotype Corsiva" w:hAnsi="Monotype Corsiva"/>
          <w:sz w:val="40"/>
          <w:szCs w:val="40"/>
          <w:u w:val="single"/>
        </w:rPr>
        <w:t>09</w:t>
      </w:r>
      <w:r w:rsidR="00B575B2">
        <w:rPr>
          <w:rFonts w:ascii="Monotype Corsiva" w:hAnsi="Monotype Corsiva"/>
          <w:sz w:val="40"/>
          <w:szCs w:val="40"/>
          <w:u w:val="single"/>
        </w:rPr>
        <w:t>/</w:t>
      </w:r>
      <w:r w:rsidR="00A76D60">
        <w:rPr>
          <w:rFonts w:ascii="Monotype Corsiva" w:hAnsi="Monotype Corsiva"/>
          <w:sz w:val="40"/>
          <w:szCs w:val="40"/>
          <w:u w:val="single"/>
        </w:rPr>
        <w:t>0</w:t>
      </w:r>
      <w:r w:rsidR="00CF77E6">
        <w:rPr>
          <w:rFonts w:ascii="Monotype Corsiva" w:hAnsi="Monotype Corsiva"/>
          <w:sz w:val="40"/>
          <w:szCs w:val="40"/>
          <w:u w:val="single"/>
        </w:rPr>
        <w:t>3</w:t>
      </w:r>
      <w:r w:rsidR="00B575B2">
        <w:rPr>
          <w:rFonts w:ascii="Monotype Corsiva" w:hAnsi="Monotype Corsiva"/>
          <w:sz w:val="40"/>
          <w:szCs w:val="40"/>
          <w:u w:val="single"/>
        </w:rPr>
        <w:t>/2024</w:t>
      </w:r>
      <w:r w:rsidR="00B575B2">
        <w:rPr>
          <w:rFonts w:ascii="Monotype Corsiva" w:hAnsi="Monotype Corsiva"/>
          <w:sz w:val="40"/>
          <w:szCs w:val="40"/>
        </w:rPr>
        <w:t xml:space="preserve">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A76D60">
        <w:rPr>
          <w:rFonts w:ascii="Monotype Corsiva" w:hAnsi="Monotype Corsiva"/>
          <w:sz w:val="40"/>
          <w:szCs w:val="40"/>
          <w:u w:val="single"/>
        </w:rPr>
        <w:t>09</w:t>
      </w:r>
      <w:r w:rsidR="00596C64">
        <w:rPr>
          <w:rFonts w:ascii="Monotype Corsiva" w:hAnsi="Monotype Corsiva"/>
          <w:sz w:val="40"/>
          <w:szCs w:val="40"/>
          <w:u w:val="single"/>
        </w:rPr>
        <w:t>/</w:t>
      </w:r>
      <w:r w:rsidR="00A76D60">
        <w:rPr>
          <w:rFonts w:ascii="Monotype Corsiva" w:hAnsi="Monotype Corsiva"/>
          <w:sz w:val="40"/>
          <w:szCs w:val="40"/>
          <w:u w:val="single"/>
        </w:rPr>
        <w:t>06</w:t>
      </w:r>
      <w:r w:rsidR="00596C64">
        <w:rPr>
          <w:rFonts w:ascii="Monotype Corsiva" w:hAnsi="Monotype Corsiva"/>
          <w:sz w:val="40"/>
          <w:szCs w:val="40"/>
          <w:u w:val="single"/>
        </w:rPr>
        <w:t>/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3AF63616" w:rsidR="00294ED1" w:rsidRPr="00A73AB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sz w:val="21"/>
          <w:szCs w:val="21"/>
          <w:u w:val="single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</w:t>
      </w:r>
      <w:r w:rsidR="00596C64">
        <w:rPr>
          <w:rFonts w:ascii="Cambria" w:hAnsi="Cambria"/>
          <w:sz w:val="21"/>
          <w:szCs w:val="21"/>
          <w:u w:val="single"/>
        </w:rPr>
        <w:t>Neal, Grant, Carruth</w:t>
      </w:r>
      <w:r w:rsidR="00825B8B" w:rsidRPr="001B168C">
        <w:rPr>
          <w:rFonts w:ascii="Cambria" w:hAnsi="Cambria"/>
          <w:sz w:val="21"/>
          <w:szCs w:val="21"/>
          <w:u w:val="single"/>
        </w:rPr>
        <w:t>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</w:t>
      </w:r>
      <w:proofErr w:type="gramStart"/>
      <w:r w:rsidR="005773D0" w:rsidRPr="001B168C">
        <w:rPr>
          <w:rFonts w:ascii="Cambria" w:hAnsi="Cambria"/>
          <w:sz w:val="21"/>
          <w:szCs w:val="21"/>
          <w:u w:val="single"/>
        </w:rPr>
        <w:t>_</w:t>
      </w:r>
      <w:r w:rsidR="00596C64">
        <w:rPr>
          <w:rFonts w:ascii="Cambria" w:hAnsi="Cambria"/>
          <w:sz w:val="21"/>
          <w:szCs w:val="21"/>
          <w:u w:val="single"/>
        </w:rPr>
        <w:t xml:space="preserve"> </w:t>
      </w:r>
      <w:r w:rsidR="00596C64">
        <w:rPr>
          <w:rFonts w:ascii="Cambria" w:hAnsi="Cambria"/>
          <w:sz w:val="21"/>
          <w:szCs w:val="21"/>
        </w:rPr>
        <w:t xml:space="preserve"> </w:t>
      </w:r>
      <w:r w:rsidR="754A25A2" w:rsidRPr="001B168C">
        <w:rPr>
          <w:rFonts w:ascii="Cambria" w:hAnsi="Cambria"/>
          <w:b/>
          <w:bCs/>
          <w:sz w:val="21"/>
          <w:szCs w:val="21"/>
        </w:rPr>
        <w:t>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596C64">
        <w:rPr>
          <w:rFonts w:ascii="Cambria" w:hAnsi="Cambria"/>
          <w:sz w:val="21"/>
          <w:szCs w:val="21"/>
          <w:u w:val="single"/>
        </w:rPr>
        <w:t>Physical Education / Lifetime Wellness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3E0E6268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00A73AB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E8636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Fitness Gram Test </w:t>
            </w:r>
          </w:p>
          <w:p w14:paraId="36808B0E" w14:textId="0295E8A3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  <w:r w:rsidR="00E8636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Fitness Testing 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457FCE4E" w:rsidR="00A410A7" w:rsidRPr="006D32FE" w:rsidRDefault="00985D7D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it and Reach Tes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1A56EB48" w:rsidR="00A410A7" w:rsidRPr="006D32FE" w:rsidRDefault="00295D9E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cer Tes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34DC04B4" w:rsidR="00A410A7" w:rsidRPr="006D32FE" w:rsidRDefault="00295D9E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ush-</w:t>
            </w:r>
            <w:r w:rsidR="00276D1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</w:t>
            </w:r>
            <w:r w:rsidR="00276D1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276D1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&amp; Sit-Up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01AF353F" w:rsidR="00A410A7" w:rsidRPr="006D32FE" w:rsidRDefault="00276D1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huttle Ru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009EF081" w:rsidR="00A410A7" w:rsidRPr="006D32FE" w:rsidRDefault="00276D1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Review Day 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7EC14E6D" w:rsidR="00A410A7" w:rsidRPr="009D0714" w:rsidRDefault="009D0714" w:rsidP="00AA5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b/>
                <w:bCs/>
                <w:color w:val="000000"/>
                <w:sz w:val="36"/>
                <w:szCs w:val="36"/>
              </w:rPr>
            </w:pPr>
            <w:r w:rsidRPr="009D0714">
              <w:rPr>
                <w:rFonts w:ascii="Cambria" w:hAnsi="Cambria" w:cs="Segoe UI"/>
                <w:b/>
                <w:bCs/>
                <w:color w:val="000000"/>
                <w:sz w:val="36"/>
                <w:szCs w:val="36"/>
              </w:rPr>
              <w:t>7.1 Physical Fitness: Demonstrate the ability to assess personal fitness levels in the components of health-related fitness.</w:t>
            </w:r>
          </w:p>
        </w:tc>
      </w:tr>
      <w:tr w:rsidR="00A410A7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67E0BC4A" w:rsidR="00A410A7" w:rsidRPr="006D32FE" w:rsidRDefault="0087530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75302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 w:rsidRPr="00875302">
              <w:rPr>
                <w:rFonts w:ascii="Cambria" w:hAnsi="Cambria"/>
                <w:sz w:val="20"/>
                <w:szCs w:val="20"/>
              </w:rPr>
              <w:t xml:space="preserve"> assess my personal flexibility through the Sit and Reach Test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79F5272C" w:rsidR="00A410A7" w:rsidRPr="006D32FE" w:rsidRDefault="004957F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F6567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 w:rsidRPr="00EF6567">
              <w:rPr>
                <w:rFonts w:ascii="Cambria" w:hAnsi="Cambria"/>
                <w:sz w:val="20"/>
                <w:szCs w:val="20"/>
              </w:rPr>
              <w:t xml:space="preserve"> assess my personal cardiovascular endurance through Pacer Testing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BA0D3" w14:textId="77777777" w:rsidR="00471475" w:rsidRPr="00471475" w:rsidRDefault="00471475" w:rsidP="00E350F6">
            <w:pPr>
              <w:rPr>
                <w:rFonts w:ascii="Cambria" w:hAnsi="Cambria"/>
                <w:sz w:val="20"/>
                <w:szCs w:val="20"/>
              </w:rPr>
            </w:pPr>
            <w:r w:rsidRPr="00471475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 w:rsidRPr="00471475">
              <w:rPr>
                <w:rFonts w:ascii="Cambria" w:hAnsi="Cambria"/>
                <w:sz w:val="20"/>
                <w:szCs w:val="20"/>
              </w:rPr>
              <w:t xml:space="preserve"> assess my personal arm and shoulder strength through Push-Up &amp; Sit-Ups.</w:t>
            </w:r>
          </w:p>
          <w:p w14:paraId="5D23F95C" w14:textId="400EC7BD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1A578" w14:textId="77777777" w:rsidR="00E350F6" w:rsidRPr="00E350F6" w:rsidRDefault="00E350F6" w:rsidP="00E350F6">
            <w:pPr>
              <w:rPr>
                <w:rFonts w:ascii="Cambria" w:hAnsi="Cambria"/>
                <w:sz w:val="20"/>
                <w:szCs w:val="20"/>
              </w:rPr>
            </w:pPr>
            <w:r w:rsidRPr="00E350F6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 w:rsidRPr="00E350F6">
              <w:rPr>
                <w:rFonts w:ascii="Cambria" w:hAnsi="Cambria"/>
                <w:sz w:val="20"/>
                <w:szCs w:val="20"/>
              </w:rPr>
              <w:t xml:space="preserve"> assess my personal agility and balance through Shuttle Run.</w:t>
            </w:r>
          </w:p>
          <w:p w14:paraId="5F3791F1" w14:textId="62FD9B6A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27B7484E" w:rsidR="00A410A7" w:rsidRPr="006D32FE" w:rsidRDefault="009F3301" w:rsidP="0054681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F3301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 w:rsidRPr="009F3301">
              <w:rPr>
                <w:rFonts w:ascii="Cambria" w:hAnsi="Cambria"/>
                <w:sz w:val="20"/>
                <w:szCs w:val="20"/>
              </w:rPr>
              <w:t xml:space="preserve"> recognize the 5 components of Health-Related Fitness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D99E82C" w:rsidR="00955D52" w:rsidRPr="003A5705" w:rsidRDefault="004D1D00" w:rsidP="00E83FA8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3A5705">
              <w:rPr>
                <w:rFonts w:ascii="Cambria" w:hAnsi="Cambria"/>
                <w:color w:val="auto"/>
                <w:sz w:val="20"/>
                <w:szCs w:val="20"/>
              </w:rPr>
              <w:t>Students might incorrectly assess their flexibility due to improper stretching technique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2BE5F" w14:textId="77777777" w:rsidR="003A5705" w:rsidRPr="003A5705" w:rsidRDefault="003A5705" w:rsidP="00E83FA8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A5705">
              <w:rPr>
                <w:rFonts w:ascii="Cambria" w:hAnsi="Cambria"/>
                <w:sz w:val="20"/>
                <w:szCs w:val="20"/>
              </w:rPr>
              <w:t>Students may not pace themselves correctly, leading to inaccurate endurance assessment.</w:t>
            </w:r>
          </w:p>
          <w:p w14:paraId="24C4643C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C8221" w14:textId="77777777" w:rsidR="008C7B1E" w:rsidRPr="008C7B1E" w:rsidRDefault="008C7B1E" w:rsidP="00E83FA8">
            <w:pPr>
              <w:widowControl w:val="0"/>
              <w:numPr>
                <w:ilvl w:val="0"/>
                <w:numId w:val="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C7B1E">
              <w:rPr>
                <w:rFonts w:ascii="Cambria" w:hAnsi="Cambria"/>
                <w:sz w:val="20"/>
                <w:szCs w:val="20"/>
              </w:rPr>
              <w:t>Students might not use the correct form, leading to inaccurate strength assessment.</w:t>
            </w:r>
          </w:p>
          <w:p w14:paraId="1D460E44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006C4" w14:textId="77777777" w:rsidR="003C4A70" w:rsidRPr="003C4A70" w:rsidRDefault="003C4A70" w:rsidP="00E83FA8">
            <w:pPr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C4A70">
              <w:rPr>
                <w:rFonts w:ascii="Cambria" w:hAnsi="Cambria"/>
                <w:sz w:val="20"/>
                <w:szCs w:val="20"/>
              </w:rPr>
              <w:t>Students might not use the correct form, leading to inaccurate agility and balance assessment.</w:t>
            </w:r>
          </w:p>
          <w:p w14:paraId="239E1096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429A1" w14:textId="77777777" w:rsidR="00741589" w:rsidRPr="00741589" w:rsidRDefault="00741589" w:rsidP="00E83FA8">
            <w:pPr>
              <w:widowControl w:val="0"/>
              <w:numPr>
                <w:ilvl w:val="0"/>
                <w:numId w:val="12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741589">
              <w:rPr>
                <w:rFonts w:ascii="Cambria" w:hAnsi="Cambria"/>
                <w:sz w:val="20"/>
                <w:szCs w:val="20"/>
              </w:rPr>
              <w:t>Students may confuse the different components of health-related fitness.</w:t>
            </w:r>
          </w:p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53A56A99" w:rsidR="00865CE8" w:rsidRPr="003A5705" w:rsidRDefault="00455684" w:rsidP="00E83FA8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3A5705">
              <w:rPr>
                <w:rFonts w:ascii="Cambria" w:hAnsi="Cambria"/>
                <w:color w:val="auto"/>
                <w:sz w:val="20"/>
                <w:szCs w:val="20"/>
              </w:rPr>
              <w:t>Students will stretch and prepare for the Sit and Reach Test while waiting for roll call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656C1" w14:textId="77777777" w:rsidR="003A5705" w:rsidRPr="00EF6567" w:rsidRDefault="003A5705" w:rsidP="00E83FA8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EF6567">
              <w:rPr>
                <w:rFonts w:ascii="Times New Roman" w:eastAsia="Times New Roman" w:hAnsi="Times New Roman" w:cs="Times New Roman"/>
              </w:rPr>
              <w:t>Students may not pace themselves correctly, leading to inaccurate endurance assessment.</w:t>
            </w:r>
          </w:p>
          <w:p w14:paraId="4AF8B585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A119B" w14:textId="77777777" w:rsidR="00185EC9" w:rsidRPr="00185EC9" w:rsidRDefault="00185EC9" w:rsidP="00E83FA8">
            <w:pPr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85EC9">
              <w:rPr>
                <w:rFonts w:ascii="Cambria" w:hAnsi="Cambria"/>
                <w:sz w:val="20"/>
                <w:szCs w:val="20"/>
              </w:rPr>
              <w:t>Students will warm up and prepare for Push-Up &amp; Sit-Ups while waiting for roll call.</w:t>
            </w:r>
          </w:p>
          <w:p w14:paraId="42589212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85478" w14:textId="77777777" w:rsidR="00BD49B0" w:rsidRPr="00BD49B0" w:rsidRDefault="00BD49B0" w:rsidP="00E83FA8">
            <w:pPr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D49B0">
              <w:rPr>
                <w:rFonts w:ascii="Cambria" w:hAnsi="Cambria"/>
                <w:sz w:val="20"/>
                <w:szCs w:val="20"/>
              </w:rPr>
              <w:t>Students will warm up and prepare for Shuttle Run while waiting for roll call.</w:t>
            </w:r>
          </w:p>
          <w:p w14:paraId="5AE8A5D0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A522E" w14:textId="77777777" w:rsidR="003616F0" w:rsidRPr="003616F0" w:rsidRDefault="003616F0" w:rsidP="00E83FA8">
            <w:pPr>
              <w:widowControl w:val="0"/>
              <w:numPr>
                <w:ilvl w:val="0"/>
                <w:numId w:val="13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616F0">
              <w:rPr>
                <w:rFonts w:ascii="Cambria" w:hAnsi="Cambria"/>
                <w:sz w:val="20"/>
                <w:szCs w:val="20"/>
              </w:rPr>
              <w:t>Students will review their scores from the week while waiting for roll call.</w:t>
            </w:r>
          </w:p>
          <w:p w14:paraId="2A2DFE45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0E689" w14:textId="2D8BC447" w:rsidR="007B79B2" w:rsidRPr="00EF6567" w:rsidRDefault="00970E7C" w:rsidP="00E83FA8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B79B2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7B79B2" w:rsidRPr="00EF656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o Now:</w:t>
            </w:r>
            <w:r w:rsidR="007B79B2"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5 min) Warm-up for testing.</w:t>
            </w:r>
          </w:p>
          <w:p w14:paraId="7398F035" w14:textId="77777777" w:rsidR="007B79B2" w:rsidRPr="00EF6567" w:rsidRDefault="007B79B2" w:rsidP="00E83FA8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656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tro:</w:t>
            </w:r>
            <w:r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10 mins) Discuss the importance of cardiovascular endurance and Pacer Testing.</w:t>
            </w:r>
          </w:p>
          <w:p w14:paraId="4D44044F" w14:textId="77777777" w:rsidR="007B79B2" w:rsidRPr="00EF6567" w:rsidRDefault="007B79B2" w:rsidP="00E83FA8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656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lass Production:</w:t>
            </w:r>
            <w:r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5 mins) Conduct Pacer Testing, students record their scores.</w:t>
            </w:r>
          </w:p>
          <w:p w14:paraId="456629A2" w14:textId="77777777" w:rsidR="007B79B2" w:rsidRPr="00EF6567" w:rsidRDefault="007B79B2" w:rsidP="00E83FA8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656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losure:</w:t>
            </w:r>
            <w:r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5 mins) Compare scores to state standards.</w:t>
            </w:r>
          </w:p>
          <w:p w14:paraId="739E54AE" w14:textId="7B580B02" w:rsidR="00C80C96" w:rsidRPr="00970E7C" w:rsidRDefault="00C80C96" w:rsidP="00970E7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B0C83" w14:textId="77777777" w:rsidR="007B79B2" w:rsidRPr="007B79B2" w:rsidRDefault="007B79B2" w:rsidP="00E83FA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B79B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o Now: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min) Warm-up for testing.</w:t>
            </w:r>
          </w:p>
          <w:p w14:paraId="35FBEF7B" w14:textId="77777777" w:rsidR="007B79B2" w:rsidRPr="007B79B2" w:rsidRDefault="007B79B2" w:rsidP="00E83FA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B79B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ntro: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10 mins) Discuss the importance of cardiovascular endurance and Pacer Testing.</w:t>
            </w:r>
          </w:p>
          <w:p w14:paraId="1D1F1F1F" w14:textId="77777777" w:rsidR="007B79B2" w:rsidRPr="007B79B2" w:rsidRDefault="007B79B2" w:rsidP="00E83FA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B79B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ass Production: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35 mins) Conduct Pacer Testing, students record their scores.</w:t>
            </w:r>
          </w:p>
          <w:p w14:paraId="4DF9AF25" w14:textId="77777777" w:rsidR="007B79B2" w:rsidRPr="007B79B2" w:rsidRDefault="007B79B2" w:rsidP="00E83FA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B79B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osure: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mins) Compare scores to state standards.</w:t>
            </w:r>
          </w:p>
          <w:p w14:paraId="1C239970" w14:textId="36CAB7A6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EB91F" w14:textId="77777777" w:rsidR="00F005B0" w:rsidRPr="00F005B0" w:rsidRDefault="00F005B0" w:rsidP="00E83FA8">
            <w:pPr>
              <w:pStyle w:val="ListParagraph"/>
              <w:widowControl w:val="0"/>
              <w:numPr>
                <w:ilvl w:val="0"/>
                <w:numId w:val="8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005B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o Now:</w:t>
            </w:r>
            <w:r w:rsidRPr="00F005B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min) Warm-up for testing.</w:t>
            </w:r>
          </w:p>
          <w:p w14:paraId="4070A03F" w14:textId="77777777" w:rsidR="00F005B0" w:rsidRPr="00F005B0" w:rsidRDefault="00F005B0" w:rsidP="00E83FA8">
            <w:pPr>
              <w:pStyle w:val="ListParagraph"/>
              <w:widowControl w:val="0"/>
              <w:numPr>
                <w:ilvl w:val="0"/>
                <w:numId w:val="8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005B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ntro:</w:t>
            </w:r>
            <w:r w:rsidRPr="00F005B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10 mins) Discuss the importance of muscular strength and Push-Up &amp; Sit-Ups.</w:t>
            </w:r>
          </w:p>
          <w:p w14:paraId="3BC05D64" w14:textId="77777777" w:rsidR="00F005B0" w:rsidRPr="00F005B0" w:rsidRDefault="00F005B0" w:rsidP="00E83FA8">
            <w:pPr>
              <w:pStyle w:val="ListParagraph"/>
              <w:widowControl w:val="0"/>
              <w:numPr>
                <w:ilvl w:val="0"/>
                <w:numId w:val="8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005B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ass Production:</w:t>
            </w:r>
            <w:r w:rsidRPr="00F005B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35 mins) Conduct Push-Up &amp; Sit-Ups, students record their scores.</w:t>
            </w:r>
          </w:p>
          <w:p w14:paraId="5DCB8A43" w14:textId="77777777" w:rsidR="00F005B0" w:rsidRPr="00F005B0" w:rsidRDefault="00F005B0" w:rsidP="00E83FA8">
            <w:pPr>
              <w:pStyle w:val="ListParagraph"/>
              <w:widowControl w:val="0"/>
              <w:numPr>
                <w:ilvl w:val="0"/>
                <w:numId w:val="8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005B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osure:</w:t>
            </w:r>
            <w:r w:rsidRPr="00F005B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mins) Compare scores to state standards.</w:t>
            </w:r>
          </w:p>
          <w:p w14:paraId="1CC22BD7" w14:textId="39A0FBBE" w:rsidR="00A410A7" w:rsidRPr="00185EC9" w:rsidRDefault="00A410A7" w:rsidP="00185EC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7D2D47AE" w:rsidR="00BD49B0" w:rsidRPr="006D32FE" w:rsidRDefault="00BD49B0" w:rsidP="00BD49B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0CEB5" w14:textId="77777777" w:rsidR="001A7E74" w:rsidRPr="001A7E74" w:rsidRDefault="001A7E74" w:rsidP="00E83FA8">
            <w:pPr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1A7E7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o Now:</w:t>
            </w:r>
            <w:r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min) Warm-up for testing.</w:t>
            </w:r>
          </w:p>
          <w:p w14:paraId="31A6A496" w14:textId="77777777" w:rsidR="001A7E74" w:rsidRPr="001A7E74" w:rsidRDefault="001A7E74" w:rsidP="00E83FA8">
            <w:pPr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1A7E7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ntro:</w:t>
            </w:r>
            <w:r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10 mins) Discuss the importance of agility and balance and Shuttle Run.</w:t>
            </w:r>
          </w:p>
          <w:p w14:paraId="6104D61F" w14:textId="77777777" w:rsidR="001A7E74" w:rsidRPr="001A7E74" w:rsidRDefault="001A7E74" w:rsidP="00E83FA8">
            <w:pPr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1A7E7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ass Production:</w:t>
            </w:r>
            <w:r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35 mins) Conduct Shuttle Run, students record their scores.</w:t>
            </w:r>
          </w:p>
          <w:p w14:paraId="119755FB" w14:textId="77777777" w:rsidR="001A7E74" w:rsidRPr="001A7E74" w:rsidRDefault="001A7E74" w:rsidP="00E83FA8">
            <w:pPr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1A7E7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osure:</w:t>
            </w:r>
            <w:r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mins) Compare scores to state standards.</w:t>
            </w:r>
          </w:p>
          <w:p w14:paraId="60189BE3" w14:textId="69EAA1AE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7147E5A4" w:rsidR="005F3CEF" w:rsidRPr="00A76F6B" w:rsidRDefault="005F3CEF" w:rsidP="005F3CEF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  <w:p w14:paraId="2EB4FC25" w14:textId="77777777" w:rsidR="005F3CEF" w:rsidRPr="005F3CEF" w:rsidRDefault="005F3CEF" w:rsidP="00E83FA8">
            <w:pPr>
              <w:widowControl w:val="0"/>
              <w:numPr>
                <w:ilvl w:val="0"/>
                <w:numId w:val="1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5F3CE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o Now:</w:t>
            </w:r>
            <w:r w:rsidRPr="005F3CE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min) Review scores.</w:t>
            </w:r>
          </w:p>
          <w:p w14:paraId="7039DE19" w14:textId="77777777" w:rsidR="005F3CEF" w:rsidRPr="005F3CEF" w:rsidRDefault="005F3CEF" w:rsidP="00E83FA8">
            <w:pPr>
              <w:widowControl w:val="0"/>
              <w:numPr>
                <w:ilvl w:val="0"/>
                <w:numId w:val="1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5F3CE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ntro:</w:t>
            </w:r>
            <w:r w:rsidRPr="005F3CE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10 mins) Discuss the 5 components of Health-Related Fitness.</w:t>
            </w:r>
          </w:p>
          <w:p w14:paraId="770A49EF" w14:textId="77777777" w:rsidR="005F3CEF" w:rsidRPr="005F3CEF" w:rsidRDefault="005F3CEF" w:rsidP="00E83FA8">
            <w:pPr>
              <w:widowControl w:val="0"/>
              <w:numPr>
                <w:ilvl w:val="0"/>
                <w:numId w:val="1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5F3CE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ass Production:</w:t>
            </w:r>
            <w:r w:rsidRPr="005F3CE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35 mins) Review the week’s tests and discuss strategies for improvement.</w:t>
            </w:r>
          </w:p>
          <w:p w14:paraId="60C3428B" w14:textId="5FC3D275" w:rsidR="005F3CEF" w:rsidRPr="005F3CEF" w:rsidRDefault="005F3CEF" w:rsidP="00E83FA8">
            <w:pPr>
              <w:widowControl w:val="0"/>
              <w:numPr>
                <w:ilvl w:val="0"/>
                <w:numId w:val="1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5F3CE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osure:</w:t>
            </w:r>
            <w:r w:rsidRPr="005F3CE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(State one thing you learned from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Health related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fitness lesson) </w:t>
            </w:r>
          </w:p>
          <w:p w14:paraId="2B2149EE" w14:textId="77223032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DD7E1C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DD7E1C" w:rsidRDefault="00DD7E1C" w:rsidP="00DD7E1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DD7E1C" w:rsidRDefault="00DD7E1C" w:rsidP="00DD7E1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DD7E1C" w:rsidRDefault="00DD7E1C" w:rsidP="00DD7E1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D7E1C" w:rsidRPr="00906657" w:rsidRDefault="00DD7E1C" w:rsidP="00DD7E1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DD7E1C" w:rsidRPr="00906657" w:rsidRDefault="00DD7E1C" w:rsidP="00DD7E1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DD7E1C" w:rsidRPr="006D32FE" w:rsidRDefault="00DD7E1C" w:rsidP="00DD7E1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34584640" w:rsidR="00DD7E1C" w:rsidRPr="006D32FE" w:rsidRDefault="00DD7E1C" w:rsidP="00DD7E1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15AAC">
              <w:rPr>
                <w:rFonts w:ascii="Cambria" w:hAnsi="Cambria"/>
                <w:b/>
                <w:bCs/>
                <w:sz w:val="20"/>
                <w:szCs w:val="20"/>
              </w:rPr>
              <w:t>Review the importance of flexibility and the correct technique for the Sit and Reach Test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5503430F" w:rsidR="00DD7E1C" w:rsidRPr="00DD7E1C" w:rsidRDefault="00DD7E1C" w:rsidP="00DD7E1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EF6567">
              <w:rPr>
                <w:b/>
                <w:bCs/>
                <w:sz w:val="20"/>
                <w:szCs w:val="20"/>
              </w:rPr>
              <w:t>Review the importance of cardiovascular endurance and the correct technique for Pacer Testing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4657E07F" w:rsidR="00DD7E1C" w:rsidRPr="006D32FE" w:rsidRDefault="00B270B6" w:rsidP="00DD7E1C">
            <w:pPr>
              <w:rPr>
                <w:rFonts w:ascii="Cambria" w:hAnsi="Cambria"/>
                <w:sz w:val="20"/>
                <w:szCs w:val="20"/>
              </w:rPr>
            </w:pPr>
            <w:r w:rsidRPr="00B270B6">
              <w:rPr>
                <w:rFonts w:ascii="Cambria" w:hAnsi="Cambria"/>
                <w:b/>
                <w:bCs/>
                <w:sz w:val="20"/>
                <w:szCs w:val="20"/>
              </w:rPr>
              <w:t>Review the importance of muscular strength and the correct technique for Push-Up &amp; Sit-Up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16684712" w:rsidR="00DD7E1C" w:rsidRPr="006D32FE" w:rsidRDefault="003A2A11" w:rsidP="00DD7E1C">
            <w:pPr>
              <w:rPr>
                <w:rFonts w:ascii="Cambria" w:hAnsi="Cambria"/>
                <w:sz w:val="20"/>
                <w:szCs w:val="20"/>
              </w:rPr>
            </w:pPr>
            <w:r w:rsidRPr="003A2A11">
              <w:rPr>
                <w:rFonts w:ascii="Cambria" w:hAnsi="Cambria"/>
                <w:b/>
                <w:bCs/>
                <w:sz w:val="20"/>
                <w:szCs w:val="20"/>
              </w:rPr>
              <w:t>Review the importance of agility and balance and the correct technique for Shuttle Ru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292B6B49" w:rsidR="00DD7E1C" w:rsidRPr="005F3CEF" w:rsidRDefault="005F3CEF" w:rsidP="00DD7E1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ew Health related fitness terms.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241DE503" w:rsidR="006D32FE" w:rsidRPr="006D32FE" w:rsidRDefault="003C686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>Demonstrate proper stretching techniques and guide students through the Sit and Reach Test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76FB6" w14:textId="77777777" w:rsidR="00AD38F3" w:rsidRPr="00EF6567" w:rsidRDefault="00AD38F3" w:rsidP="0027697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656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monstrate proper pacing techniques and guide students through Pacer Testing.</w:t>
            </w:r>
          </w:p>
          <w:p w14:paraId="50CED0AC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7E05DD69" w:rsidR="006D32FE" w:rsidRPr="007F620A" w:rsidRDefault="007F620A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7F620A">
              <w:rPr>
                <w:rFonts w:ascii="Cambria" w:hAnsi="Cambria"/>
                <w:b/>
                <w:bCs/>
                <w:sz w:val="20"/>
                <w:szCs w:val="20"/>
              </w:rPr>
              <w:t>Demonstrate proper techniques for Push-Up &amp; Sit-Ups and guide students through the test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31A7104F" w:rsidR="00143711" w:rsidRPr="00143711" w:rsidRDefault="00143711" w:rsidP="00143711">
            <w:pPr>
              <w:rPr>
                <w:rFonts w:ascii="Cambria" w:hAnsi="Cambria"/>
                <w:sz w:val="20"/>
                <w:szCs w:val="20"/>
              </w:rPr>
            </w:pPr>
            <w:r w:rsidRPr="00143711">
              <w:rPr>
                <w:rFonts w:ascii="Cambria" w:hAnsi="Cambria"/>
                <w:b/>
                <w:bCs/>
                <w:sz w:val="20"/>
                <w:szCs w:val="20"/>
              </w:rPr>
              <w:t>Demonstrate proper techniques for Shuttle Run and guide students through the tes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269F607F" w:rsidR="006D32FE" w:rsidRPr="005F3CEF" w:rsidRDefault="005F3C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Discuss the importance of </w:t>
            </w:r>
            <w:r w:rsidR="00872A18">
              <w:rPr>
                <w:rFonts w:ascii="Cambria" w:hAnsi="Cambria"/>
                <w:b/>
                <w:bCs/>
                <w:sz w:val="20"/>
                <w:szCs w:val="20"/>
              </w:rPr>
              <w:t>Health-Related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Fitness</w:t>
            </w:r>
            <w:r w:rsidR="00872A18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7B1CB6B2" w:rsidR="006D32FE" w:rsidRPr="006D32FE" w:rsidRDefault="003C686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>Students will perform the Sit and Reach Test independently and record their sco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C3BCC" w14:textId="77777777" w:rsidR="004F4694" w:rsidRPr="004F4694" w:rsidRDefault="004F4694" w:rsidP="004F469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F4694">
              <w:rPr>
                <w:rFonts w:ascii="Cambria" w:hAnsi="Cambria"/>
                <w:b/>
                <w:bCs/>
                <w:sz w:val="20"/>
                <w:szCs w:val="20"/>
              </w:rPr>
              <w:t>Students will perform Pacer Testing independently and record their scores.</w:t>
            </w:r>
          </w:p>
          <w:p w14:paraId="60BA49C1" w14:textId="77777777" w:rsidR="006D32FE" w:rsidRPr="004F4694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3A2FB3C0" w:rsidR="006D32FE" w:rsidRPr="006D32FE" w:rsidRDefault="002400E0" w:rsidP="006D32FE">
            <w:pPr>
              <w:rPr>
                <w:rFonts w:ascii="Cambria" w:hAnsi="Cambria"/>
                <w:sz w:val="20"/>
                <w:szCs w:val="20"/>
              </w:rPr>
            </w:pPr>
            <w:r w:rsidRPr="002400E0">
              <w:rPr>
                <w:rFonts w:ascii="Cambria" w:hAnsi="Cambria"/>
                <w:b/>
                <w:bCs/>
                <w:sz w:val="20"/>
                <w:szCs w:val="20"/>
              </w:rPr>
              <w:t>Students will perform Push-Up &amp; Sit-Ups independently and record their scor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173016E6" w:rsidR="006D32FE" w:rsidRPr="00E9402C" w:rsidRDefault="00E9402C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E9402C">
              <w:rPr>
                <w:rFonts w:ascii="Cambria" w:hAnsi="Cambria"/>
                <w:b/>
                <w:bCs/>
                <w:sz w:val="20"/>
                <w:szCs w:val="20"/>
              </w:rPr>
              <w:t>Students will perform Shuttle Run independently and record their sco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126AF369" w:rsidR="006D32FE" w:rsidRPr="005F3CEF" w:rsidRDefault="00872A1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</w:t>
            </w:r>
            <w:r w:rsidR="005F3CEF">
              <w:rPr>
                <w:rFonts w:ascii="Cambria" w:hAnsi="Cambria"/>
                <w:b/>
                <w:bCs/>
                <w:sz w:val="20"/>
                <w:szCs w:val="20"/>
              </w:rPr>
              <w:t xml:space="preserve"> will work together in groups and come u</w:t>
            </w:r>
            <w:r w:rsidR="00E46963">
              <w:rPr>
                <w:rFonts w:ascii="Cambria" w:hAnsi="Cambria"/>
                <w:b/>
                <w:bCs/>
                <w:sz w:val="20"/>
                <w:szCs w:val="20"/>
              </w:rPr>
              <w:t xml:space="preserve">p with two questions </w:t>
            </w:r>
            <w:r w:rsidR="00F51FE1">
              <w:rPr>
                <w:rFonts w:ascii="Cambria" w:hAnsi="Cambria"/>
                <w:b/>
                <w:bCs/>
                <w:sz w:val="20"/>
                <w:szCs w:val="20"/>
              </w:rPr>
              <w:t>that they need clarity on concerning the lesson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(s). </w:t>
            </w: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5C1F83FD" w:rsidR="00925459" w:rsidRPr="006D32FE" w:rsidRDefault="004F094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>Students write a reflection on how their flexibility affects their overall fitness and compare their results with state standard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B2408" w14:textId="77777777" w:rsidR="0019582A" w:rsidRPr="0019582A" w:rsidRDefault="0019582A" w:rsidP="0019582A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9582A">
              <w:rPr>
                <w:rFonts w:ascii="Cambria" w:hAnsi="Cambria"/>
                <w:b/>
                <w:bCs/>
                <w:sz w:val="20"/>
                <w:szCs w:val="20"/>
              </w:rPr>
              <w:t>Students write a reflection on how cardiovascular endurance affects their overall fitness and compare their results with state standards.</w:t>
            </w:r>
          </w:p>
          <w:p w14:paraId="77CFA3CC" w14:textId="77777777" w:rsidR="00925459" w:rsidRPr="0019582A" w:rsidRDefault="00925459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E49433D" w:rsidR="00925459" w:rsidRPr="002F2F39" w:rsidRDefault="002F2F39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F2F39">
              <w:rPr>
                <w:rFonts w:ascii="Cambria" w:hAnsi="Cambria"/>
                <w:b/>
                <w:bCs/>
                <w:sz w:val="20"/>
                <w:szCs w:val="20"/>
              </w:rPr>
              <w:t>Students write a reflection on how muscular strength affects their overall fitness and compare their results with state standard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785C24A" w:rsidR="00925459" w:rsidRPr="00154B22" w:rsidRDefault="00154B22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54B22">
              <w:rPr>
                <w:rFonts w:ascii="Cambria" w:hAnsi="Cambria"/>
                <w:b/>
                <w:bCs/>
                <w:sz w:val="20"/>
                <w:szCs w:val="20"/>
              </w:rPr>
              <w:t>Students write a reflection on how agility and balance affect their overall fitness and compare their results with state standard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8DA3B58" w:rsidR="00925459" w:rsidRPr="006D32FE" w:rsidRDefault="00872A18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721A8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Students will compare </w:t>
            </w:r>
            <w:r w:rsidR="00E721A8" w:rsidRPr="00E721A8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questions</w:t>
            </w:r>
            <w:r w:rsidRPr="00E721A8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and write out the best way to </w:t>
            </w:r>
            <w:r w:rsidR="00E721A8" w:rsidRPr="00E721A8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answer</w:t>
            </w:r>
            <w:r w:rsidR="00E721A8">
              <w:rPr>
                <w:rFonts w:ascii="Cambria" w:hAnsi="Cambria"/>
                <w:sz w:val="20"/>
                <w:szCs w:val="20"/>
              </w:rPr>
              <w:t xml:space="preserve">. </w:t>
            </w: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3D6954EC" w:rsidR="006D32FE" w:rsidRPr="006D32FE" w:rsidRDefault="004F094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 xml:space="preserve">Provide alternative stretching exercises if </w:t>
            </w:r>
            <w:r w:rsidR="00CB605A" w:rsidRPr="004F094F">
              <w:rPr>
                <w:rFonts w:ascii="Cambria" w:hAnsi="Cambria"/>
                <w:b/>
                <w:bCs/>
                <w:sz w:val="20"/>
                <w:szCs w:val="20"/>
              </w:rPr>
              <w:t>necessary and</w:t>
            </w: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 xml:space="preserve"> offer visual demonstra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0EF08B86" w:rsidR="006D32FE" w:rsidRPr="0019582A" w:rsidRDefault="00716BC0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716BC0">
              <w:rPr>
                <w:rFonts w:ascii="Cambria" w:hAnsi="Cambria"/>
                <w:b/>
                <w:bCs/>
                <w:sz w:val="20"/>
                <w:szCs w:val="20"/>
              </w:rPr>
              <w:t>Provide alternative pacing strategies if necessary and offer visual demonstration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6815E096" w:rsidR="006D32FE" w:rsidRPr="00C925B5" w:rsidRDefault="00C925B5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925B5">
              <w:rPr>
                <w:rFonts w:ascii="Cambria" w:hAnsi="Cambria"/>
                <w:b/>
                <w:bCs/>
                <w:sz w:val="20"/>
                <w:szCs w:val="20"/>
              </w:rPr>
              <w:t>Provide alternative strength exercises if necessary and offer visual demonstration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0E59821C" w:rsidR="006D32FE" w:rsidRPr="005F1B4B" w:rsidRDefault="005F1B4B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F1B4B">
              <w:rPr>
                <w:rFonts w:ascii="Cambria" w:hAnsi="Cambria"/>
                <w:b/>
                <w:bCs/>
                <w:sz w:val="20"/>
                <w:szCs w:val="20"/>
              </w:rPr>
              <w:t>Provide alternative agility exercises if necessary and offer visual demonstration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04EC6009" w:rsidR="006D32FE" w:rsidRPr="004435F1" w:rsidRDefault="00E721A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435F1">
              <w:rPr>
                <w:rFonts w:ascii="Cambria" w:hAnsi="Cambria"/>
                <w:b/>
                <w:bCs/>
                <w:sz w:val="20"/>
                <w:szCs w:val="20"/>
              </w:rPr>
              <w:t xml:space="preserve">Provide </w:t>
            </w:r>
            <w:r w:rsidR="004435F1" w:rsidRPr="004435F1">
              <w:rPr>
                <w:rFonts w:ascii="Cambria" w:hAnsi="Cambria"/>
                <w:b/>
                <w:bCs/>
                <w:sz w:val="20"/>
                <w:szCs w:val="20"/>
              </w:rPr>
              <w:t xml:space="preserve">alternative ways to help students see and read the review questions. </w:t>
            </w: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02EE1821" w:rsidR="006D32FE" w:rsidRPr="006D32FE" w:rsidRDefault="00CB605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B605A">
              <w:rPr>
                <w:rFonts w:ascii="Cambria" w:hAnsi="Cambria"/>
                <w:b/>
                <w:bCs/>
                <w:sz w:val="20"/>
                <w:szCs w:val="20"/>
              </w:rPr>
              <w:t>Pair ESL students with an English-speaking peer and use visual aids for the test instruc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EB67BE4" w:rsidR="006D32FE" w:rsidRPr="001A6750" w:rsidRDefault="001A6750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A6750">
              <w:rPr>
                <w:rFonts w:ascii="Cambria" w:hAnsi="Cambria"/>
                <w:b/>
                <w:bCs/>
                <w:sz w:val="20"/>
                <w:szCs w:val="20"/>
              </w:rPr>
              <w:t>Pair ESL students with an English-speaking peer and use visual aids for the test instruction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6452BA7F" w:rsidR="006D32FE" w:rsidRPr="006C3820" w:rsidRDefault="006C3820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C3820">
              <w:rPr>
                <w:rFonts w:ascii="Cambria" w:hAnsi="Cambria"/>
                <w:b/>
                <w:bCs/>
                <w:sz w:val="20"/>
                <w:szCs w:val="20"/>
              </w:rPr>
              <w:t>Pair ESL students with an English-speaking peer and use visual aids for the test instruction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2036F292" w:rsidR="006D32FE" w:rsidRPr="001D5BFB" w:rsidRDefault="001D5BFB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D5BFB">
              <w:rPr>
                <w:rFonts w:ascii="Cambria" w:hAnsi="Cambria"/>
                <w:b/>
                <w:bCs/>
                <w:sz w:val="20"/>
                <w:szCs w:val="20"/>
              </w:rPr>
              <w:t>Pair ESL students with an English-speaking peer and use visual aids for the test instruction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1B8500E7" w:rsidR="006D32FE" w:rsidRPr="00DC537F" w:rsidRDefault="004435F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C537F">
              <w:rPr>
                <w:rFonts w:ascii="Cambria" w:hAnsi="Cambria"/>
                <w:b/>
                <w:bCs/>
                <w:sz w:val="20"/>
                <w:szCs w:val="20"/>
              </w:rPr>
              <w:t xml:space="preserve">Provide ESL students </w:t>
            </w:r>
            <w:proofErr w:type="spellStart"/>
            <w:r w:rsidRPr="00DC537F">
              <w:rPr>
                <w:rFonts w:ascii="Cambria" w:hAnsi="Cambria"/>
                <w:b/>
                <w:bCs/>
                <w:sz w:val="20"/>
                <w:szCs w:val="20"/>
              </w:rPr>
              <w:t>wit</w:t>
            </w:r>
            <w:proofErr w:type="spellEnd"/>
            <w:r w:rsidRPr="00DC537F">
              <w:rPr>
                <w:rFonts w:ascii="Cambria" w:hAnsi="Cambria"/>
                <w:b/>
                <w:bCs/>
                <w:sz w:val="20"/>
                <w:szCs w:val="20"/>
              </w:rPr>
              <w:t xml:space="preserve"> a </w:t>
            </w:r>
            <w:r w:rsidR="00B87F44" w:rsidRPr="00DC537F">
              <w:rPr>
                <w:rFonts w:ascii="Cambria" w:hAnsi="Cambria"/>
                <w:b/>
                <w:bCs/>
                <w:sz w:val="20"/>
                <w:szCs w:val="20"/>
              </w:rPr>
              <w:t xml:space="preserve">copy of vocab in </w:t>
            </w:r>
            <w:r w:rsidR="00647490" w:rsidRPr="00DC537F">
              <w:rPr>
                <w:rFonts w:ascii="Cambria" w:hAnsi="Cambria"/>
                <w:b/>
                <w:bCs/>
                <w:sz w:val="20"/>
                <w:szCs w:val="20"/>
              </w:rPr>
              <w:t>Espanol.</w:t>
            </w: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B1BFF5D" w:rsidR="002E64B6" w:rsidRPr="006D32FE" w:rsidRDefault="00CB605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B605A">
              <w:rPr>
                <w:rFonts w:ascii="Cambria" w:hAnsi="Cambria"/>
                <w:b/>
                <w:bCs/>
                <w:sz w:val="20"/>
                <w:szCs w:val="20"/>
              </w:rPr>
              <w:t>Formative assessment based on students’ ability to perform the Sit and Reach Test correctly and their recorded sco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1590FF06" w:rsidR="002E64B6" w:rsidRPr="00C24D4F" w:rsidRDefault="00C24D4F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24D4F">
              <w:rPr>
                <w:rFonts w:ascii="Cambria" w:hAnsi="Cambria"/>
                <w:b/>
                <w:bCs/>
                <w:sz w:val="20"/>
                <w:szCs w:val="20"/>
              </w:rPr>
              <w:t>Formative assessment based on students’ ability to perform Pacer Testing correctly and their recorded sco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1EEB3F5F" w:rsidR="002E64B6" w:rsidRPr="004E7701" w:rsidRDefault="004E7701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E7701">
              <w:rPr>
                <w:rFonts w:ascii="Cambria" w:hAnsi="Cambria"/>
                <w:b/>
                <w:bCs/>
                <w:sz w:val="20"/>
                <w:szCs w:val="20"/>
              </w:rPr>
              <w:t>Formative assessment based on students’ ability to perform Push-Up &amp; Sit-Ups correctly and their recorded sco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225BA701" w:rsidR="002E64B6" w:rsidRPr="002D5C0F" w:rsidRDefault="002D5C0F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D5C0F">
              <w:rPr>
                <w:rFonts w:ascii="Cambria" w:hAnsi="Cambria"/>
                <w:b/>
                <w:bCs/>
                <w:sz w:val="20"/>
                <w:szCs w:val="20"/>
              </w:rPr>
              <w:t>Formative assessment based on students’ ability to perform Shuttle Run correctly and their recorded sco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46291135" w:rsidR="002E64B6" w:rsidRPr="002D4B79" w:rsidRDefault="00EF4D2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D4B79"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0F7F18A9" w:rsidR="002E64B6" w:rsidRPr="006D32FE" w:rsidRDefault="008E63EC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63EC">
              <w:rPr>
                <w:rFonts w:ascii="Cambria" w:hAnsi="Cambria"/>
                <w:b/>
                <w:bCs/>
                <w:sz w:val="20"/>
                <w:szCs w:val="20"/>
              </w:rPr>
              <w:t>Reteach the proper stretching techniques as needed for students who struggled with the test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422C7D43" w:rsidR="002E64B6" w:rsidRPr="00022E87" w:rsidRDefault="00022E87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22E87">
              <w:rPr>
                <w:rFonts w:ascii="Cambria" w:hAnsi="Cambria"/>
                <w:b/>
                <w:bCs/>
                <w:sz w:val="20"/>
                <w:szCs w:val="20"/>
              </w:rPr>
              <w:t>Reteach proper pacing techniques as needed for students who struggled with the test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134A9E9A" w:rsidR="002E64B6" w:rsidRPr="007A6AB0" w:rsidRDefault="007A6AB0" w:rsidP="002E64B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7A6AB0">
              <w:rPr>
                <w:rFonts w:ascii="Cambria" w:hAnsi="Cambria"/>
                <w:b/>
                <w:bCs/>
                <w:sz w:val="20"/>
                <w:szCs w:val="20"/>
              </w:rPr>
              <w:t>Reteach proper techniques for Push-Up &amp; Sit-Ups as needed for students who struggled with the test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46F8A05C" w:rsidR="002E64B6" w:rsidRPr="00E80DED" w:rsidRDefault="00E80DED" w:rsidP="002E64B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E80DED">
              <w:rPr>
                <w:rFonts w:ascii="Cambria" w:hAnsi="Cambria"/>
                <w:b/>
                <w:bCs/>
                <w:sz w:val="20"/>
                <w:szCs w:val="20"/>
              </w:rPr>
              <w:t>Reteach proper techniques for Shuttle Run as needed for students who struggled with the tes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070E399A" w:rsidR="002E64B6" w:rsidRPr="002D4B79" w:rsidRDefault="00AF10B4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D4B79">
              <w:rPr>
                <w:rFonts w:ascii="Cambria" w:hAnsi="Cambria"/>
                <w:b/>
                <w:bCs/>
                <w:sz w:val="20"/>
                <w:szCs w:val="20"/>
              </w:rPr>
              <w:t xml:space="preserve">Reteach </w:t>
            </w:r>
            <w:r w:rsidR="002D4B79" w:rsidRPr="002D4B79">
              <w:rPr>
                <w:rFonts w:ascii="Cambria" w:hAnsi="Cambria"/>
                <w:b/>
                <w:bCs/>
                <w:sz w:val="20"/>
                <w:szCs w:val="20"/>
              </w:rPr>
              <w:t xml:space="preserve">Importance of Health-Related Fitness </w:t>
            </w: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15841BA" w:rsidR="002E64B6" w:rsidRPr="006D32FE" w:rsidRDefault="008E63EC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63EC">
              <w:rPr>
                <w:rFonts w:ascii="Cambria" w:hAnsi="Cambria"/>
                <w:b/>
                <w:bCs/>
                <w:sz w:val="20"/>
                <w:szCs w:val="20"/>
              </w:rPr>
              <w:t>Encourage students who finish early to help peers or attempt to improve their sco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0546D39D" w:rsidR="002E64B6" w:rsidRPr="00B83858" w:rsidRDefault="00B83858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B83858">
              <w:rPr>
                <w:rFonts w:ascii="Cambria" w:hAnsi="Cambria"/>
                <w:b/>
                <w:bCs/>
                <w:sz w:val="20"/>
                <w:szCs w:val="20"/>
              </w:rPr>
              <w:t>Encourage students who finish early to help peers or attempt to improve their scor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29B2E1FC" w:rsidR="002E64B6" w:rsidRPr="00923E39" w:rsidRDefault="00923E39" w:rsidP="002E64B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23E39">
              <w:rPr>
                <w:rFonts w:ascii="Cambria" w:hAnsi="Cambria"/>
                <w:b/>
                <w:bCs/>
                <w:noProof/>
                <w:sz w:val="20"/>
                <w:szCs w:val="20"/>
              </w:rPr>
              <w:t>Encourage students who finish early to help peers or attempt to improve their sco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24E94E5D" w:rsidR="002E64B6" w:rsidRPr="006D32FE" w:rsidRDefault="00AA7233" w:rsidP="002E64B6">
            <w:pPr>
              <w:rPr>
                <w:rFonts w:ascii="Cambria" w:hAnsi="Cambria"/>
                <w:sz w:val="20"/>
                <w:szCs w:val="20"/>
              </w:rPr>
            </w:pPr>
            <w:r w:rsidRPr="00AA7233">
              <w:rPr>
                <w:rFonts w:ascii="Cambria" w:hAnsi="Cambria"/>
                <w:b/>
                <w:bCs/>
                <w:sz w:val="20"/>
                <w:szCs w:val="20"/>
              </w:rPr>
              <w:t>Encourage students who finish early to help peers or attempt to improve their sco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4E827C58" w:rsidR="002E64B6" w:rsidRPr="002D4B79" w:rsidRDefault="002D4B79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D4B79">
              <w:rPr>
                <w:rFonts w:ascii="Cambria" w:hAnsi="Cambria"/>
                <w:b/>
                <w:bCs/>
                <w:sz w:val="20"/>
                <w:szCs w:val="20"/>
              </w:rPr>
              <w:t xml:space="preserve">Encourage students to discuss health and fitness with peers. </w:t>
            </w: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5DFFB" w14:textId="77777777" w:rsidR="008C4234" w:rsidRPr="008C4234" w:rsidRDefault="008C4234" w:rsidP="00564F2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C4234">
              <w:rPr>
                <w:rFonts w:ascii="Cambria" w:hAnsi="Cambria"/>
                <w:b/>
                <w:bCs/>
                <w:sz w:val="20"/>
                <w:szCs w:val="20"/>
              </w:rPr>
              <w:t>Use a projector to display state standards and flexibility exercises.</w:t>
            </w:r>
          </w:p>
          <w:p w14:paraId="34D83EFE" w14:textId="77777777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7E6CB76E" w:rsidR="008031E8" w:rsidRPr="00564F2B" w:rsidRDefault="00564F2B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64F2B">
              <w:rPr>
                <w:rFonts w:ascii="Cambria" w:hAnsi="Cambria"/>
                <w:b/>
                <w:bCs/>
                <w:sz w:val="20"/>
                <w:szCs w:val="20"/>
              </w:rPr>
              <w:t>Use a projector to display state standards and pacing technique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58CD78FA" w:rsidR="008031E8" w:rsidRPr="006D32FE" w:rsidRDefault="00691D43" w:rsidP="002E64B6">
            <w:pPr>
              <w:rPr>
                <w:rFonts w:ascii="Cambria" w:hAnsi="Cambria"/>
                <w:sz w:val="20"/>
                <w:szCs w:val="20"/>
              </w:rPr>
            </w:pPr>
            <w:r w:rsidRPr="00691D43">
              <w:rPr>
                <w:rFonts w:ascii="Cambria" w:hAnsi="Cambria"/>
                <w:b/>
                <w:bCs/>
                <w:sz w:val="20"/>
                <w:szCs w:val="20"/>
              </w:rPr>
              <w:t>Use a projector to display state standards and strength exercise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104F3C90" w:rsidR="008031E8" w:rsidRPr="006D32FE" w:rsidRDefault="00546815" w:rsidP="002E64B6">
            <w:pPr>
              <w:rPr>
                <w:rFonts w:ascii="Cambria" w:hAnsi="Cambria"/>
                <w:sz w:val="20"/>
                <w:szCs w:val="20"/>
              </w:rPr>
            </w:pPr>
            <w:r w:rsidRPr="00546815">
              <w:rPr>
                <w:rFonts w:ascii="Cambria" w:hAnsi="Cambria"/>
                <w:b/>
                <w:bCs/>
                <w:sz w:val="20"/>
                <w:szCs w:val="20"/>
              </w:rPr>
              <w:t>Use a projector to display state standards and agility exercises</w:t>
            </w:r>
            <w:r w:rsidRPr="00546815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1198B34C" w:rsidR="008031E8" w:rsidRPr="00F81423" w:rsidRDefault="006307CC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1423">
              <w:rPr>
                <w:rFonts w:ascii="Cambria" w:hAnsi="Cambria"/>
                <w:b/>
                <w:bCs/>
                <w:sz w:val="20"/>
                <w:szCs w:val="20"/>
              </w:rPr>
              <w:t xml:space="preserve">Use a Projector to display </w:t>
            </w:r>
            <w:r w:rsidR="00F81423" w:rsidRPr="00F81423">
              <w:rPr>
                <w:rFonts w:ascii="Cambria" w:hAnsi="Cambria"/>
                <w:b/>
                <w:bCs/>
                <w:sz w:val="20"/>
                <w:szCs w:val="20"/>
              </w:rPr>
              <w:t xml:space="preserve">detailed videos of Health-Related Fitness Terms. 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E83FA8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E83FA8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E83FA8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E83FA8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E83FA8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E83FA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E83FA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E83FA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E83FA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E83FA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E83FA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287886" w14:textId="77777777" w:rsidR="00D47E83" w:rsidRDefault="00D47E83">
      <w:pPr>
        <w:spacing w:line="240" w:lineRule="auto"/>
      </w:pPr>
      <w:r>
        <w:separator/>
      </w:r>
    </w:p>
  </w:endnote>
  <w:endnote w:type="continuationSeparator" w:id="0">
    <w:p w14:paraId="33CED6B6" w14:textId="77777777" w:rsidR="00D47E83" w:rsidRDefault="00D47E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89A1C4" w14:textId="77777777" w:rsidR="00D47E83" w:rsidRDefault="00D47E83">
      <w:pPr>
        <w:spacing w:line="240" w:lineRule="auto"/>
      </w:pPr>
      <w:r>
        <w:separator/>
      </w:r>
    </w:p>
  </w:footnote>
  <w:footnote w:type="continuationSeparator" w:id="0">
    <w:p w14:paraId="12098730" w14:textId="77777777" w:rsidR="00D47E83" w:rsidRDefault="00D47E8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0773EF2"/>
    <w:multiLevelType w:val="multilevel"/>
    <w:tmpl w:val="296EE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602A76"/>
    <w:multiLevelType w:val="multilevel"/>
    <w:tmpl w:val="3CC00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6C30AD"/>
    <w:multiLevelType w:val="multilevel"/>
    <w:tmpl w:val="5366C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826BCB"/>
    <w:multiLevelType w:val="multilevel"/>
    <w:tmpl w:val="58148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1D020B"/>
    <w:multiLevelType w:val="multilevel"/>
    <w:tmpl w:val="229E7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5D4DA4"/>
    <w:multiLevelType w:val="multilevel"/>
    <w:tmpl w:val="8EC46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9B29CB"/>
    <w:multiLevelType w:val="multilevel"/>
    <w:tmpl w:val="1E46D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132CB1"/>
    <w:multiLevelType w:val="multilevel"/>
    <w:tmpl w:val="92D6B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A45CAB"/>
    <w:multiLevelType w:val="multilevel"/>
    <w:tmpl w:val="CE368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7B345A"/>
    <w:multiLevelType w:val="multilevel"/>
    <w:tmpl w:val="5CCA1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81651F"/>
    <w:multiLevelType w:val="multilevel"/>
    <w:tmpl w:val="602CE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BD1575"/>
    <w:multiLevelType w:val="hybridMultilevel"/>
    <w:tmpl w:val="2A2E8DF4"/>
    <w:lvl w:ilvl="0" w:tplc="8E5AB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6000139">
    <w:abstractNumId w:val="0"/>
  </w:num>
  <w:num w:numId="2" w16cid:durableId="841970411">
    <w:abstractNumId w:val="4"/>
  </w:num>
  <w:num w:numId="3" w16cid:durableId="183717674">
    <w:abstractNumId w:val="8"/>
  </w:num>
  <w:num w:numId="4" w16cid:durableId="202837652">
    <w:abstractNumId w:val="13"/>
  </w:num>
  <w:num w:numId="5" w16cid:durableId="110326382">
    <w:abstractNumId w:val="9"/>
  </w:num>
  <w:num w:numId="6" w16cid:durableId="1492522397">
    <w:abstractNumId w:val="3"/>
  </w:num>
  <w:num w:numId="7" w16cid:durableId="1830443368">
    <w:abstractNumId w:val="11"/>
  </w:num>
  <w:num w:numId="8" w16cid:durableId="1533885858">
    <w:abstractNumId w:val="2"/>
  </w:num>
  <w:num w:numId="9" w16cid:durableId="321737080">
    <w:abstractNumId w:val="12"/>
  </w:num>
  <w:num w:numId="10" w16cid:durableId="1054891663">
    <w:abstractNumId w:val="1"/>
  </w:num>
  <w:num w:numId="11" w16cid:durableId="1165627513">
    <w:abstractNumId w:val="10"/>
  </w:num>
  <w:num w:numId="12" w16cid:durableId="1893153537">
    <w:abstractNumId w:val="5"/>
  </w:num>
  <w:num w:numId="13" w16cid:durableId="104421984">
    <w:abstractNumId w:val="6"/>
  </w:num>
  <w:num w:numId="14" w16cid:durableId="2025477983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2E87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3C4B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15AAC"/>
    <w:rsid w:val="00121A1F"/>
    <w:rsid w:val="00121C77"/>
    <w:rsid w:val="001223E9"/>
    <w:rsid w:val="001347A0"/>
    <w:rsid w:val="00136232"/>
    <w:rsid w:val="00143711"/>
    <w:rsid w:val="001475C3"/>
    <w:rsid w:val="001507B1"/>
    <w:rsid w:val="0015239A"/>
    <w:rsid w:val="00154B22"/>
    <w:rsid w:val="00160666"/>
    <w:rsid w:val="00161597"/>
    <w:rsid w:val="0016394C"/>
    <w:rsid w:val="00163CA6"/>
    <w:rsid w:val="00165822"/>
    <w:rsid w:val="00171106"/>
    <w:rsid w:val="00172352"/>
    <w:rsid w:val="0017795F"/>
    <w:rsid w:val="00184502"/>
    <w:rsid w:val="00185EC9"/>
    <w:rsid w:val="00185F61"/>
    <w:rsid w:val="00187BF6"/>
    <w:rsid w:val="001908EB"/>
    <w:rsid w:val="0019582A"/>
    <w:rsid w:val="001A0360"/>
    <w:rsid w:val="001A6750"/>
    <w:rsid w:val="001A7E74"/>
    <w:rsid w:val="001B05F5"/>
    <w:rsid w:val="001B168C"/>
    <w:rsid w:val="001C08DA"/>
    <w:rsid w:val="001C323D"/>
    <w:rsid w:val="001C5778"/>
    <w:rsid w:val="001C57EE"/>
    <w:rsid w:val="001D0DEC"/>
    <w:rsid w:val="001D2FE0"/>
    <w:rsid w:val="001D5BFB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00E0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76971"/>
    <w:rsid w:val="00276D17"/>
    <w:rsid w:val="0028035B"/>
    <w:rsid w:val="002938D0"/>
    <w:rsid w:val="00293DDC"/>
    <w:rsid w:val="00294ECB"/>
    <w:rsid w:val="00294ED1"/>
    <w:rsid w:val="00295D9E"/>
    <w:rsid w:val="002A0504"/>
    <w:rsid w:val="002A22E5"/>
    <w:rsid w:val="002B6E96"/>
    <w:rsid w:val="002C0C11"/>
    <w:rsid w:val="002C4135"/>
    <w:rsid w:val="002C4D09"/>
    <w:rsid w:val="002D1EAB"/>
    <w:rsid w:val="002D4B79"/>
    <w:rsid w:val="002D5C0F"/>
    <w:rsid w:val="002E110D"/>
    <w:rsid w:val="002E3BFE"/>
    <w:rsid w:val="002E5269"/>
    <w:rsid w:val="002E63CD"/>
    <w:rsid w:val="002E64B6"/>
    <w:rsid w:val="002F2CF8"/>
    <w:rsid w:val="002F2F39"/>
    <w:rsid w:val="00302150"/>
    <w:rsid w:val="003138D7"/>
    <w:rsid w:val="003245A2"/>
    <w:rsid w:val="00325CAD"/>
    <w:rsid w:val="00341DB6"/>
    <w:rsid w:val="00343612"/>
    <w:rsid w:val="00345EA3"/>
    <w:rsid w:val="00355704"/>
    <w:rsid w:val="003616F0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A2A11"/>
    <w:rsid w:val="003A5705"/>
    <w:rsid w:val="003C230C"/>
    <w:rsid w:val="003C2E29"/>
    <w:rsid w:val="003C4547"/>
    <w:rsid w:val="003C4A70"/>
    <w:rsid w:val="003C6868"/>
    <w:rsid w:val="003D6265"/>
    <w:rsid w:val="003E006A"/>
    <w:rsid w:val="003E01DF"/>
    <w:rsid w:val="003E446D"/>
    <w:rsid w:val="00400157"/>
    <w:rsid w:val="00403FDF"/>
    <w:rsid w:val="004161FB"/>
    <w:rsid w:val="00417B98"/>
    <w:rsid w:val="00433BFF"/>
    <w:rsid w:val="004361AD"/>
    <w:rsid w:val="00436220"/>
    <w:rsid w:val="00442474"/>
    <w:rsid w:val="004435F1"/>
    <w:rsid w:val="004452A4"/>
    <w:rsid w:val="00455684"/>
    <w:rsid w:val="00471475"/>
    <w:rsid w:val="00472801"/>
    <w:rsid w:val="00476E1A"/>
    <w:rsid w:val="0048706C"/>
    <w:rsid w:val="00487501"/>
    <w:rsid w:val="004957FF"/>
    <w:rsid w:val="004963D9"/>
    <w:rsid w:val="004A1AE1"/>
    <w:rsid w:val="004A1BDA"/>
    <w:rsid w:val="004C1CDC"/>
    <w:rsid w:val="004C4218"/>
    <w:rsid w:val="004D1D00"/>
    <w:rsid w:val="004D236E"/>
    <w:rsid w:val="004E7701"/>
    <w:rsid w:val="004F0806"/>
    <w:rsid w:val="004F094F"/>
    <w:rsid w:val="004F4694"/>
    <w:rsid w:val="004F4EFB"/>
    <w:rsid w:val="005009C6"/>
    <w:rsid w:val="00503AC2"/>
    <w:rsid w:val="00505A49"/>
    <w:rsid w:val="00510D04"/>
    <w:rsid w:val="0051142A"/>
    <w:rsid w:val="0051416F"/>
    <w:rsid w:val="005169AE"/>
    <w:rsid w:val="00521377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6815"/>
    <w:rsid w:val="00547560"/>
    <w:rsid w:val="0055047B"/>
    <w:rsid w:val="0055332E"/>
    <w:rsid w:val="00564F2B"/>
    <w:rsid w:val="00572052"/>
    <w:rsid w:val="005773D0"/>
    <w:rsid w:val="00577BD7"/>
    <w:rsid w:val="00585A19"/>
    <w:rsid w:val="00591524"/>
    <w:rsid w:val="00596C6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1B4B"/>
    <w:rsid w:val="005F3CEF"/>
    <w:rsid w:val="005F5848"/>
    <w:rsid w:val="005F7F4F"/>
    <w:rsid w:val="00603574"/>
    <w:rsid w:val="0060575D"/>
    <w:rsid w:val="0062115E"/>
    <w:rsid w:val="0062265A"/>
    <w:rsid w:val="00627B7C"/>
    <w:rsid w:val="006307CC"/>
    <w:rsid w:val="0063236D"/>
    <w:rsid w:val="00633D36"/>
    <w:rsid w:val="00633D9D"/>
    <w:rsid w:val="00636095"/>
    <w:rsid w:val="00636620"/>
    <w:rsid w:val="00647490"/>
    <w:rsid w:val="00647D03"/>
    <w:rsid w:val="0065767B"/>
    <w:rsid w:val="0067071E"/>
    <w:rsid w:val="006772C6"/>
    <w:rsid w:val="00680798"/>
    <w:rsid w:val="00686222"/>
    <w:rsid w:val="00691D43"/>
    <w:rsid w:val="006A404F"/>
    <w:rsid w:val="006A52E5"/>
    <w:rsid w:val="006A72A3"/>
    <w:rsid w:val="006B3AD1"/>
    <w:rsid w:val="006B4267"/>
    <w:rsid w:val="006C2ACB"/>
    <w:rsid w:val="006C3820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16BC0"/>
    <w:rsid w:val="0072117D"/>
    <w:rsid w:val="00721422"/>
    <w:rsid w:val="00723577"/>
    <w:rsid w:val="00726D99"/>
    <w:rsid w:val="007313D2"/>
    <w:rsid w:val="007404CE"/>
    <w:rsid w:val="00740A9B"/>
    <w:rsid w:val="00741589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A6AB0"/>
    <w:rsid w:val="007B0419"/>
    <w:rsid w:val="007B380C"/>
    <w:rsid w:val="007B3CA6"/>
    <w:rsid w:val="007B79B2"/>
    <w:rsid w:val="007D1DFE"/>
    <w:rsid w:val="007D46E6"/>
    <w:rsid w:val="007E0158"/>
    <w:rsid w:val="007E25B8"/>
    <w:rsid w:val="007E5AFC"/>
    <w:rsid w:val="007E68E0"/>
    <w:rsid w:val="007E78E9"/>
    <w:rsid w:val="007F620A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72A18"/>
    <w:rsid w:val="00875302"/>
    <w:rsid w:val="00890D11"/>
    <w:rsid w:val="00894EAC"/>
    <w:rsid w:val="00897EEF"/>
    <w:rsid w:val="008A362A"/>
    <w:rsid w:val="008A7EC3"/>
    <w:rsid w:val="008B5B3A"/>
    <w:rsid w:val="008C1F88"/>
    <w:rsid w:val="008C4234"/>
    <w:rsid w:val="008C7B1E"/>
    <w:rsid w:val="008D2EA1"/>
    <w:rsid w:val="008E63EC"/>
    <w:rsid w:val="008E72DA"/>
    <w:rsid w:val="00906657"/>
    <w:rsid w:val="009069FD"/>
    <w:rsid w:val="00913861"/>
    <w:rsid w:val="00917FFB"/>
    <w:rsid w:val="00923E39"/>
    <w:rsid w:val="00925459"/>
    <w:rsid w:val="0093144C"/>
    <w:rsid w:val="00945E73"/>
    <w:rsid w:val="00947985"/>
    <w:rsid w:val="00955D52"/>
    <w:rsid w:val="00970E7C"/>
    <w:rsid w:val="00982D81"/>
    <w:rsid w:val="0098556E"/>
    <w:rsid w:val="00985D7D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0714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3301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19D4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3ABC"/>
    <w:rsid w:val="00A74114"/>
    <w:rsid w:val="00A75B35"/>
    <w:rsid w:val="00A76D60"/>
    <w:rsid w:val="00A76F6B"/>
    <w:rsid w:val="00A84287"/>
    <w:rsid w:val="00A872A3"/>
    <w:rsid w:val="00A95DDC"/>
    <w:rsid w:val="00AA0EB6"/>
    <w:rsid w:val="00AA16F2"/>
    <w:rsid w:val="00AA5D83"/>
    <w:rsid w:val="00AA5EF6"/>
    <w:rsid w:val="00AA7233"/>
    <w:rsid w:val="00AB76FC"/>
    <w:rsid w:val="00AC18F2"/>
    <w:rsid w:val="00AC20E3"/>
    <w:rsid w:val="00AC2BF3"/>
    <w:rsid w:val="00AD0245"/>
    <w:rsid w:val="00AD38F3"/>
    <w:rsid w:val="00AF0BAA"/>
    <w:rsid w:val="00AF0F6C"/>
    <w:rsid w:val="00AF10B4"/>
    <w:rsid w:val="00AF7BF7"/>
    <w:rsid w:val="00B01DA9"/>
    <w:rsid w:val="00B06DA9"/>
    <w:rsid w:val="00B15058"/>
    <w:rsid w:val="00B16504"/>
    <w:rsid w:val="00B179C1"/>
    <w:rsid w:val="00B252EA"/>
    <w:rsid w:val="00B270B6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75B2"/>
    <w:rsid w:val="00B60BC1"/>
    <w:rsid w:val="00B6113C"/>
    <w:rsid w:val="00B72C47"/>
    <w:rsid w:val="00B75EF9"/>
    <w:rsid w:val="00B83858"/>
    <w:rsid w:val="00B87F44"/>
    <w:rsid w:val="00B916E7"/>
    <w:rsid w:val="00B971C1"/>
    <w:rsid w:val="00BB375A"/>
    <w:rsid w:val="00BB7116"/>
    <w:rsid w:val="00BD49B0"/>
    <w:rsid w:val="00BD4E5C"/>
    <w:rsid w:val="00BD4FFF"/>
    <w:rsid w:val="00BE7787"/>
    <w:rsid w:val="00BF215D"/>
    <w:rsid w:val="00C0709C"/>
    <w:rsid w:val="00C14E52"/>
    <w:rsid w:val="00C17172"/>
    <w:rsid w:val="00C24D4F"/>
    <w:rsid w:val="00C27645"/>
    <w:rsid w:val="00C3609A"/>
    <w:rsid w:val="00C420E6"/>
    <w:rsid w:val="00C50CC4"/>
    <w:rsid w:val="00C539BF"/>
    <w:rsid w:val="00C54C7B"/>
    <w:rsid w:val="00C6012D"/>
    <w:rsid w:val="00C61ACD"/>
    <w:rsid w:val="00C67235"/>
    <w:rsid w:val="00C72FBD"/>
    <w:rsid w:val="00C75066"/>
    <w:rsid w:val="00C803EF"/>
    <w:rsid w:val="00C80C96"/>
    <w:rsid w:val="00C86963"/>
    <w:rsid w:val="00C925B5"/>
    <w:rsid w:val="00CA4031"/>
    <w:rsid w:val="00CA4E25"/>
    <w:rsid w:val="00CB398A"/>
    <w:rsid w:val="00CB605A"/>
    <w:rsid w:val="00CC22EC"/>
    <w:rsid w:val="00CD3935"/>
    <w:rsid w:val="00CD731F"/>
    <w:rsid w:val="00CE5B86"/>
    <w:rsid w:val="00CF0BB2"/>
    <w:rsid w:val="00CF468C"/>
    <w:rsid w:val="00CF77E6"/>
    <w:rsid w:val="00D003CB"/>
    <w:rsid w:val="00D00D80"/>
    <w:rsid w:val="00D0422A"/>
    <w:rsid w:val="00D06D0D"/>
    <w:rsid w:val="00D114F6"/>
    <w:rsid w:val="00D1275D"/>
    <w:rsid w:val="00D1348C"/>
    <w:rsid w:val="00D15D13"/>
    <w:rsid w:val="00D33CAF"/>
    <w:rsid w:val="00D3688E"/>
    <w:rsid w:val="00D37FC7"/>
    <w:rsid w:val="00D4678E"/>
    <w:rsid w:val="00D47E83"/>
    <w:rsid w:val="00D56D8C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C537F"/>
    <w:rsid w:val="00DD4142"/>
    <w:rsid w:val="00DD6DC7"/>
    <w:rsid w:val="00DD7E1C"/>
    <w:rsid w:val="00DE65CA"/>
    <w:rsid w:val="00DE7315"/>
    <w:rsid w:val="00E1699D"/>
    <w:rsid w:val="00E24B7B"/>
    <w:rsid w:val="00E24DEA"/>
    <w:rsid w:val="00E350F6"/>
    <w:rsid w:val="00E418B1"/>
    <w:rsid w:val="00E41C33"/>
    <w:rsid w:val="00E46963"/>
    <w:rsid w:val="00E469B8"/>
    <w:rsid w:val="00E5102F"/>
    <w:rsid w:val="00E55324"/>
    <w:rsid w:val="00E621D4"/>
    <w:rsid w:val="00E67E33"/>
    <w:rsid w:val="00E721A8"/>
    <w:rsid w:val="00E72D37"/>
    <w:rsid w:val="00E72E0E"/>
    <w:rsid w:val="00E74A9C"/>
    <w:rsid w:val="00E778C8"/>
    <w:rsid w:val="00E80DED"/>
    <w:rsid w:val="00E83FA8"/>
    <w:rsid w:val="00E84D71"/>
    <w:rsid w:val="00E8610F"/>
    <w:rsid w:val="00E8636E"/>
    <w:rsid w:val="00E86611"/>
    <w:rsid w:val="00E90913"/>
    <w:rsid w:val="00E9402C"/>
    <w:rsid w:val="00E944C3"/>
    <w:rsid w:val="00EA00D6"/>
    <w:rsid w:val="00EB3028"/>
    <w:rsid w:val="00EB5FDB"/>
    <w:rsid w:val="00EB6477"/>
    <w:rsid w:val="00EC0BDD"/>
    <w:rsid w:val="00ED7199"/>
    <w:rsid w:val="00EE0944"/>
    <w:rsid w:val="00EE13E4"/>
    <w:rsid w:val="00EE2281"/>
    <w:rsid w:val="00EF0065"/>
    <w:rsid w:val="00EF04FB"/>
    <w:rsid w:val="00EF4D2F"/>
    <w:rsid w:val="00EF6705"/>
    <w:rsid w:val="00F005B0"/>
    <w:rsid w:val="00F0782E"/>
    <w:rsid w:val="00F166FC"/>
    <w:rsid w:val="00F23F8D"/>
    <w:rsid w:val="00F30D0F"/>
    <w:rsid w:val="00F36049"/>
    <w:rsid w:val="00F376E4"/>
    <w:rsid w:val="00F37B08"/>
    <w:rsid w:val="00F42AD3"/>
    <w:rsid w:val="00F51FE1"/>
    <w:rsid w:val="00F56745"/>
    <w:rsid w:val="00F61667"/>
    <w:rsid w:val="00F62BD8"/>
    <w:rsid w:val="00F67586"/>
    <w:rsid w:val="00F72621"/>
    <w:rsid w:val="00F7595B"/>
    <w:rsid w:val="00F81423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character" w:styleId="Strong">
    <w:name w:val="Strong"/>
    <w:basedOn w:val="DefaultParagraphFont"/>
    <w:uiPriority w:val="22"/>
    <w:qFormat/>
    <w:rsid w:val="00970E7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349</Words>
  <Characters>13391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ZUCCHINEUS  CARRUTH</cp:lastModifiedBy>
  <cp:revision>2</cp:revision>
  <cp:lastPrinted>2024-07-30T22:33:00Z</cp:lastPrinted>
  <dcterms:created xsi:type="dcterms:W3CDTF">2024-08-30T18:31:00Z</dcterms:created>
  <dcterms:modified xsi:type="dcterms:W3CDTF">2024-08-30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